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  <w:lang w:val="ro-RO" w:eastAsia="ro-RO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W w:w="9634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945"/>
      </w:tblGrid>
      <w:tr w:rsidR="00D628AA" w14:paraId="502FB67B" w14:textId="77777777" w:rsidTr="004727FD">
        <w:trPr>
          <w:trHeight w:val="284"/>
        </w:trPr>
        <w:tc>
          <w:tcPr>
            <w:tcW w:w="2689" w:type="dxa"/>
          </w:tcPr>
          <w:p w14:paraId="2FBD569E" w14:textId="77777777" w:rsidR="00D628AA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6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0DB0BC2D" w14:textId="77777777" w:rsidR="00D628AA" w:rsidRDefault="00D628AA" w:rsidP="00CF6295">
            <w:pPr>
              <w:keepNext/>
              <w:tabs>
                <w:tab w:val="left" w:pos="708"/>
              </w:tabs>
              <w:ind w:left="176" w:right="-625" w:hanging="171"/>
              <w:rPr>
                <w:b/>
                <w:sz w:val="18"/>
                <w:szCs w:val="18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D628AA" w14:paraId="491B14DA" w14:textId="77777777" w:rsidTr="004727FD">
        <w:trPr>
          <w:trHeight w:val="302"/>
        </w:trPr>
        <w:tc>
          <w:tcPr>
            <w:tcW w:w="2689" w:type="dxa"/>
          </w:tcPr>
          <w:p w14:paraId="517865FF" w14:textId="77777777" w:rsidR="00D628AA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12EDD543" w14:textId="77777777" w:rsidR="00D628AA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D628AA" w14:paraId="6F6572B6" w14:textId="77777777" w:rsidTr="004727FD">
        <w:trPr>
          <w:trHeight w:val="284"/>
        </w:trPr>
        <w:tc>
          <w:tcPr>
            <w:tcW w:w="2689" w:type="dxa"/>
          </w:tcPr>
          <w:p w14:paraId="2EFBBACD" w14:textId="77777777" w:rsidR="00D628AA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6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0A3A0884" w14:textId="77777777" w:rsidR="00D628AA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D628AA" w14:paraId="7555C5DA" w14:textId="77777777" w:rsidTr="004727FD">
        <w:trPr>
          <w:trHeight w:val="269"/>
        </w:trPr>
        <w:tc>
          <w:tcPr>
            <w:tcW w:w="2689" w:type="dxa"/>
          </w:tcPr>
          <w:p w14:paraId="21EEAA41" w14:textId="77777777" w:rsidR="00D628AA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5C063616" w14:textId="77777777" w:rsidR="00D628AA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D628AA" w:rsidRPr="004727FD" w14:paraId="5F76CC2E" w14:textId="77777777" w:rsidTr="004727FD">
        <w:trPr>
          <w:trHeight w:val="282"/>
        </w:trPr>
        <w:tc>
          <w:tcPr>
            <w:tcW w:w="2689" w:type="dxa"/>
          </w:tcPr>
          <w:p w14:paraId="7694308E" w14:textId="77777777" w:rsidR="00D628AA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2E17BB3D" w14:textId="77777777" w:rsidR="00D628AA" w:rsidRPr="003406DD" w:rsidRDefault="00D628AA" w:rsidP="00CF6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67522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29B0D8FC" w:rsidR="000017E7" w:rsidRPr="006357B1" w:rsidRDefault="006357B1" w:rsidP="000D0E4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6357B1">
              <w:rPr>
                <w:b/>
                <w:bCs/>
                <w:sz w:val="18"/>
                <w:lang w:val="ro-RO"/>
              </w:rPr>
              <w:t>METODE NUMERICE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2FEB995C" w:rsidR="000017E7" w:rsidRPr="006357B1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6357B1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0D0E43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4BE26CE3" w:rsidR="000017E7" w:rsidRPr="006357B1" w:rsidRDefault="009C336D" w:rsidP="009C336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6357B1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017E7" w:rsidRPr="000D0E43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1F22914C" w:rsidR="000017E7" w:rsidRPr="006357B1" w:rsidRDefault="000D0E43" w:rsidP="009C336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6357B1">
              <w:rPr>
                <w:b/>
                <w:bCs/>
                <w:sz w:val="18"/>
                <w:szCs w:val="18"/>
                <w:lang w:val="ro-RO"/>
              </w:rPr>
              <w:t>Examen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0C2CE043" w:rsidR="000017E7" w:rsidRPr="006357B1" w:rsidRDefault="000D0E43" w:rsidP="00FA75A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6357B1">
              <w:rPr>
                <w:b/>
                <w:bCs/>
                <w:sz w:val="18"/>
                <w:lang w:val="ro-RO"/>
              </w:rPr>
              <w:t>DF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6DC19166" w:rsidR="000017E7" w:rsidRPr="006357B1" w:rsidRDefault="000D0E43" w:rsidP="00FA75A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6357B1">
              <w:rPr>
                <w:b/>
                <w:bCs/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456E1DA5" w:rsidR="000017E7" w:rsidRPr="00675224" w:rsidRDefault="006F6179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5F3EA32" w:rsidR="000017E7" w:rsidRPr="00675224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696C489E" w:rsidR="000017E7" w:rsidRPr="00675224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-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212EE21C" w:rsidR="000017E7" w:rsidRPr="00675224" w:rsidRDefault="006F6179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5648FE06" w:rsidR="000017E7" w:rsidRPr="00675224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-</w:t>
            </w: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367DF848" w:rsidR="000017E7" w:rsidRPr="00675224" w:rsidRDefault="006F6179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480BCB87" w:rsidR="000017E7" w:rsidRPr="00675224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078BCEB7" w:rsidR="000017E7" w:rsidRPr="00675224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-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7F7B8B26" w:rsidR="000017E7" w:rsidRPr="00675224" w:rsidRDefault="006F6179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44AF38DD" w:rsidR="000017E7" w:rsidRPr="00675224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-</w:t>
            </w: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0D0E43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0D0E4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0D0E43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0D0E43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0D0E43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0D0E43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0D0E43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27F6A73A" w:rsidR="000017E7" w:rsidRPr="000D0E43" w:rsidRDefault="00637EFD" w:rsidP="000D0E43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55</w:t>
            </w:r>
          </w:p>
        </w:tc>
      </w:tr>
      <w:tr w:rsidR="000017E7" w:rsidRPr="000D0E43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0D0E43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0D0E43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0D0E43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0D0E43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0D0E43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0691B141" w:rsidR="000017E7" w:rsidRPr="000D0E43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D0E43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0D0E43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0D0E4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0C970A16" w:rsidR="000017E7" w:rsidRPr="000D0E43" w:rsidRDefault="000D0E43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D0E43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0D0E43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0D0E4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0D0E43" w:rsidRDefault="000017E7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0D0E43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0D0E43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0D0E4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0D0E43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0D0E43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3BA62431" w:rsidR="000017E7" w:rsidRPr="000D0E43" w:rsidRDefault="00637EFD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8</w:t>
            </w:r>
          </w:p>
        </w:tc>
      </w:tr>
      <w:tr w:rsidR="000017E7" w:rsidRPr="000D0E43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0D0E4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0D0E43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0D0E43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29647FA5" w:rsidR="000017E7" w:rsidRPr="000D0E43" w:rsidRDefault="00637EFD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00</w:t>
            </w:r>
          </w:p>
        </w:tc>
      </w:tr>
      <w:tr w:rsidR="000017E7" w:rsidRPr="000D0E43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0D0E4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D0E43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623D57BB" w:rsidR="000017E7" w:rsidRPr="000D0E43" w:rsidRDefault="00637EFD" w:rsidP="000D0E4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4727FD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54E2E241" w14:textId="385BFE2E" w:rsidR="0084262F" w:rsidRDefault="003F5452" w:rsidP="000D0E43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 w:rsidRPr="003F5452">
              <w:rPr>
                <w:sz w:val="18"/>
                <w:lang w:val="ro-RO"/>
              </w:rPr>
              <w:t>CP.2 Examinează principii tehnice</w:t>
            </w:r>
            <w:r>
              <w:rPr>
                <w:sz w:val="18"/>
                <w:lang w:val="ro-RO"/>
              </w:rPr>
              <w:t xml:space="preserve"> – 1 credit</w:t>
            </w:r>
          </w:p>
          <w:p w14:paraId="6A6B0FA7" w14:textId="5D837D86" w:rsidR="003F5452" w:rsidRPr="00675224" w:rsidRDefault="003F5452" w:rsidP="000D0E43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 w:rsidRPr="003F5452">
              <w:rPr>
                <w:sz w:val="18"/>
                <w:lang w:val="ro-RO"/>
              </w:rPr>
              <w:t>CP.5 Aplica competente de calcul numeric</w:t>
            </w:r>
            <w:r>
              <w:rPr>
                <w:sz w:val="18"/>
                <w:lang w:val="ro-RO"/>
              </w:rPr>
              <w:t xml:space="preserve"> – 2 credite</w:t>
            </w:r>
          </w:p>
        </w:tc>
      </w:tr>
      <w:tr w:rsidR="000017E7" w:rsidRPr="0067522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509A48D1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71DE572A" w14:textId="6DA86B0A" w:rsidR="003F04C8" w:rsidRDefault="003F5452" w:rsidP="000D0E43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 w:rsidRPr="003F5452">
              <w:rPr>
                <w:sz w:val="18"/>
                <w:lang w:val="ro-RO"/>
              </w:rPr>
              <w:t>CT.4.  Demonstrează alfabetizarea științifică</w:t>
            </w:r>
            <w:r>
              <w:rPr>
                <w:sz w:val="18"/>
                <w:lang w:val="ro-RO"/>
              </w:rPr>
              <w:t xml:space="preserve"> – 0,5 credite</w:t>
            </w:r>
          </w:p>
          <w:p w14:paraId="46A18C43" w14:textId="3E952150" w:rsidR="003F5452" w:rsidRPr="00675224" w:rsidRDefault="003F5452" w:rsidP="000D0E43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 w:rsidRPr="003F5452">
              <w:rPr>
                <w:sz w:val="18"/>
                <w:lang w:val="ro-RO"/>
              </w:rPr>
              <w:t>CT.5.  Demonstrează abilitați de rezolvare a problemelor</w:t>
            </w:r>
            <w:r>
              <w:rPr>
                <w:sz w:val="18"/>
                <w:lang w:val="ro-RO"/>
              </w:rPr>
              <w:t xml:space="preserve"> – 0,5 credite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0"/>
        <w:gridCol w:w="3544"/>
        <w:gridCol w:w="3250"/>
      </w:tblGrid>
      <w:tr w:rsidR="000017E7" w:rsidRPr="00675224" w14:paraId="37F87A9E" w14:textId="77777777" w:rsidTr="00071224">
        <w:tc>
          <w:tcPr>
            <w:tcW w:w="2840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3544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250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675224" w14:paraId="2BBC8A4A" w14:textId="77777777" w:rsidTr="00071224">
        <w:tc>
          <w:tcPr>
            <w:tcW w:w="2840" w:type="dxa"/>
            <w:vAlign w:val="center"/>
          </w:tcPr>
          <w:p w14:paraId="3E9B94F4" w14:textId="77777777" w:rsidR="00A96DA4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descrie concepte, principii și metode de bază din matematică, fizică, chimie, desen tehnic, economie și informatică.</w:t>
            </w:r>
          </w:p>
          <w:p w14:paraId="71AE2A48" w14:textId="77777777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5284D677" w14:textId="7D997063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explică și interpretează rezultate teoretice și experimentale din matematică, fizică, chimie, economie, desen tehnic și informatică.</w:t>
            </w:r>
          </w:p>
        </w:tc>
        <w:tc>
          <w:tcPr>
            <w:tcW w:w="3544" w:type="dxa"/>
            <w:vAlign w:val="center"/>
          </w:tcPr>
          <w:p w14:paraId="71B7257F" w14:textId="77777777" w:rsidR="003F04C8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operează cu concepte, principii și metode de bază din matematică, fizică, chimie, desen tehnic, economie și informatică.</w:t>
            </w:r>
          </w:p>
          <w:p w14:paraId="1A266FF0" w14:textId="77777777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74BBF317" w14:textId="77777777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efectuează calcule inginerești și economice de complexitate medie și le asociază cu reprezentări grafice </w:t>
            </w:r>
            <w:proofErr w:type="spellStart"/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etrice</w:t>
            </w:r>
            <w:proofErr w:type="spellEnd"/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sau specifice proiectării asistate de calculator.</w:t>
            </w:r>
          </w:p>
          <w:p w14:paraId="6969AD58" w14:textId="77777777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6244344C" w14:textId="77777777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criterii și metode de evaluare pentru identificarea, modelarea, experimentarea, analiza și aprecierea calitativă și cantitativă a fenomenelor și proceselor specifice domeniului fundamental folosind inclusiv tehnologii digitale.</w:t>
            </w:r>
          </w:p>
          <w:p w14:paraId="6D9728A4" w14:textId="77777777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6FE979C9" w14:textId="77777777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chiziționează și prelucrează date, interpretează rezultate teoretice și experimentale.</w:t>
            </w:r>
          </w:p>
          <w:p w14:paraId="6AF217E4" w14:textId="77777777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4D246F9E" w14:textId="3EAF8E0E" w:rsidR="00D92615" w:rsidRPr="00651915" w:rsidRDefault="00D92615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250" w:type="dxa"/>
            <w:vAlign w:val="center"/>
          </w:tcPr>
          <w:p w14:paraId="04A8DCBB" w14:textId="77777777" w:rsidR="00D92615" w:rsidRPr="00651915" w:rsidRDefault="00D92615" w:rsidP="00D92615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practică raționamentul logic, evaluarea și autoevaluare în luarea deciziilor.</w:t>
            </w:r>
          </w:p>
          <w:p w14:paraId="7FFA4332" w14:textId="77777777" w:rsidR="00D92615" w:rsidRPr="00651915" w:rsidRDefault="00D92615" w:rsidP="00D92615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7A9B079B" w14:textId="77777777" w:rsidR="00D92615" w:rsidRPr="00651915" w:rsidRDefault="00D92615" w:rsidP="00D92615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este angajat în învățarea pe tot parcursul vieții pentru dobândirea și implementarea cunoștințelor, după cum este necesar, folosind strategii de învățare adecvate.</w:t>
            </w:r>
          </w:p>
          <w:p w14:paraId="3EF0D777" w14:textId="77777777" w:rsidR="00D92615" w:rsidRPr="00651915" w:rsidRDefault="00D92615" w:rsidP="00D92615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09DAD8D1" w14:textId="4A7830F0" w:rsidR="00A96DA4" w:rsidRPr="00651915" w:rsidRDefault="00D92615" w:rsidP="00D92615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519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lucrează eficient ca membru în echipă sau lider al acesteia.</w:t>
            </w:r>
          </w:p>
        </w:tc>
      </w:tr>
    </w:tbl>
    <w:p w14:paraId="7B1213D8" w14:textId="081A42C2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4727FD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40E34A6A" w:rsidR="000017E7" w:rsidRPr="00360D8C" w:rsidRDefault="00071224" w:rsidP="00071224">
            <w:pPr>
              <w:pStyle w:val="TableParagraph"/>
              <w:tabs>
                <w:tab w:val="left" w:pos="1230"/>
              </w:tabs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r w:rsidRPr="00360D8C">
              <w:rPr>
                <w:color w:val="000000"/>
                <w:sz w:val="18"/>
                <w:szCs w:val="18"/>
                <w:lang w:val="ro-RO"/>
              </w:rPr>
              <w:t>Cunoaşterea unor metode de bază şi algoritmi de calcul numeric cu aplicaţii în inginerie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2376"/>
        <w:gridCol w:w="1549"/>
      </w:tblGrid>
      <w:tr w:rsidR="000017E7" w:rsidRPr="00675224" w14:paraId="746797DB" w14:textId="77777777" w:rsidTr="00071224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2376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1549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071224" w:rsidRPr="00675224" w14:paraId="1633C4A2" w14:textId="77777777" w:rsidTr="00071224">
        <w:trPr>
          <w:trHeight w:val="228"/>
        </w:trPr>
        <w:tc>
          <w:tcPr>
            <w:tcW w:w="4957" w:type="dxa"/>
            <w:vAlign w:val="center"/>
          </w:tcPr>
          <w:p w14:paraId="4539AB30" w14:textId="50101C37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Curs introductiv. Prezentarea obiectivelor cursului, tematicii disciplinei, bibliografiei, modului de evaluare pe parcurs și a celui de evaluare finală, precum și realizarea altor clarificări necesare</w:t>
            </w:r>
          </w:p>
        </w:tc>
        <w:tc>
          <w:tcPr>
            <w:tcW w:w="752" w:type="dxa"/>
            <w:vAlign w:val="center"/>
          </w:tcPr>
          <w:p w14:paraId="50692960" w14:textId="3C82FB18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1</w:t>
            </w:r>
          </w:p>
        </w:tc>
        <w:tc>
          <w:tcPr>
            <w:tcW w:w="2376" w:type="dxa"/>
          </w:tcPr>
          <w:p w14:paraId="6D653904" w14:textId="111F0AC6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color w:val="000000"/>
                <w:sz w:val="18"/>
                <w:szCs w:val="18"/>
                <w:lang w:val="ro-RO"/>
              </w:rPr>
              <w:t>instruire, expunere, conversație</w:t>
            </w:r>
          </w:p>
        </w:tc>
        <w:tc>
          <w:tcPr>
            <w:tcW w:w="1549" w:type="dxa"/>
          </w:tcPr>
          <w:p w14:paraId="5F4932EE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4727FD" w14:paraId="2B94C069" w14:textId="77777777" w:rsidTr="00071224">
        <w:trPr>
          <w:trHeight w:val="230"/>
        </w:trPr>
        <w:tc>
          <w:tcPr>
            <w:tcW w:w="4957" w:type="dxa"/>
          </w:tcPr>
          <w:p w14:paraId="5B0B2B1B" w14:textId="151748D8" w:rsidR="00071224" w:rsidRPr="00964545" w:rsidRDefault="00071224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Erori</w:t>
            </w:r>
          </w:p>
        </w:tc>
        <w:tc>
          <w:tcPr>
            <w:tcW w:w="752" w:type="dxa"/>
          </w:tcPr>
          <w:p w14:paraId="568183BF" w14:textId="07E79FFD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2376" w:type="dxa"/>
          </w:tcPr>
          <w:p w14:paraId="41A82787" w14:textId="041A2936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color w:val="000000"/>
                <w:sz w:val="18"/>
                <w:szCs w:val="18"/>
                <w:lang w:val="ro-RO"/>
              </w:rPr>
              <w:t>Prelegerea participativă, dezbaterea, dialogul, expunerea, demonstraţia, exemplificarea</w:t>
            </w:r>
          </w:p>
        </w:tc>
        <w:tc>
          <w:tcPr>
            <w:tcW w:w="1549" w:type="dxa"/>
          </w:tcPr>
          <w:p w14:paraId="6B014A85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30C95B1F" w14:textId="77777777" w:rsidTr="00071224">
        <w:trPr>
          <w:trHeight w:val="228"/>
        </w:trPr>
        <w:tc>
          <w:tcPr>
            <w:tcW w:w="4957" w:type="dxa"/>
          </w:tcPr>
          <w:p w14:paraId="04A64BCC" w14:textId="3952384C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 xml:space="preserve">Determinarea rădăcinilor unei </w:t>
            </w:r>
            <w:proofErr w:type="spellStart"/>
            <w:r w:rsidRPr="00964545">
              <w:rPr>
                <w:sz w:val="18"/>
                <w:szCs w:val="18"/>
                <w:lang w:val="ro-RO"/>
              </w:rPr>
              <w:t>ecuaţii</w:t>
            </w:r>
            <w:proofErr w:type="spellEnd"/>
            <w:r w:rsidRPr="00964545">
              <w:rPr>
                <w:sz w:val="18"/>
                <w:szCs w:val="18"/>
                <w:lang w:val="ro-RO"/>
              </w:rPr>
              <w:t xml:space="preserve"> prin metoda </w:t>
            </w:r>
            <w:proofErr w:type="spellStart"/>
            <w:r w:rsidRPr="00964545">
              <w:rPr>
                <w:sz w:val="18"/>
                <w:szCs w:val="18"/>
                <w:lang w:val="ro-RO"/>
              </w:rPr>
              <w:t>bipartiţiei</w:t>
            </w:r>
            <w:proofErr w:type="spellEnd"/>
          </w:p>
        </w:tc>
        <w:tc>
          <w:tcPr>
            <w:tcW w:w="752" w:type="dxa"/>
          </w:tcPr>
          <w:p w14:paraId="7AB687CE" w14:textId="5BF15F56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2376" w:type="dxa"/>
          </w:tcPr>
          <w:p w14:paraId="4784DA9A" w14:textId="7AABAE54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4EC32E05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14091308" w14:textId="77777777" w:rsidTr="00071224">
        <w:trPr>
          <w:trHeight w:val="228"/>
        </w:trPr>
        <w:tc>
          <w:tcPr>
            <w:tcW w:w="4957" w:type="dxa"/>
          </w:tcPr>
          <w:p w14:paraId="569BC31D" w14:textId="22468D6F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Metoda Newton-</w:t>
            </w:r>
            <w:proofErr w:type="spellStart"/>
            <w:r w:rsidRPr="00964545">
              <w:rPr>
                <w:sz w:val="18"/>
                <w:szCs w:val="18"/>
                <w:lang w:val="ro-RO"/>
              </w:rPr>
              <w:t>Raphson</w:t>
            </w:r>
            <w:proofErr w:type="spellEnd"/>
            <w:r w:rsidRPr="00964545">
              <w:rPr>
                <w:sz w:val="18"/>
                <w:szCs w:val="18"/>
                <w:lang w:val="ro-RO"/>
              </w:rPr>
              <w:t xml:space="preserve"> de rezolvare a ecuaţiilor transcendente</w:t>
            </w:r>
          </w:p>
        </w:tc>
        <w:tc>
          <w:tcPr>
            <w:tcW w:w="752" w:type="dxa"/>
          </w:tcPr>
          <w:p w14:paraId="309900AF" w14:textId="55E34972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2376" w:type="dxa"/>
          </w:tcPr>
          <w:p w14:paraId="78BC088C" w14:textId="49537A93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60A0CDEE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431AC9B7" w14:textId="77777777" w:rsidTr="00071224">
        <w:trPr>
          <w:trHeight w:val="228"/>
        </w:trPr>
        <w:tc>
          <w:tcPr>
            <w:tcW w:w="4957" w:type="dxa"/>
          </w:tcPr>
          <w:p w14:paraId="4A141E22" w14:textId="07AC9C4A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Matrice și determinanți</w:t>
            </w:r>
          </w:p>
        </w:tc>
        <w:tc>
          <w:tcPr>
            <w:tcW w:w="752" w:type="dxa"/>
          </w:tcPr>
          <w:p w14:paraId="00D4E4A2" w14:textId="0B858723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2376" w:type="dxa"/>
          </w:tcPr>
          <w:p w14:paraId="0253CC02" w14:textId="229225C2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63C62232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34D882D6" w14:textId="77777777" w:rsidTr="00071224">
        <w:trPr>
          <w:trHeight w:val="228"/>
        </w:trPr>
        <w:tc>
          <w:tcPr>
            <w:tcW w:w="4957" w:type="dxa"/>
          </w:tcPr>
          <w:p w14:paraId="5832240C" w14:textId="03F488DF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Rezolvarea directă a sistemelor liniare de ecuaţii. Metoda Gauss și metoda descompunerii</w:t>
            </w:r>
          </w:p>
        </w:tc>
        <w:tc>
          <w:tcPr>
            <w:tcW w:w="752" w:type="dxa"/>
          </w:tcPr>
          <w:p w14:paraId="169DD660" w14:textId="1C9E12B3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2376" w:type="dxa"/>
          </w:tcPr>
          <w:p w14:paraId="4035D793" w14:textId="5BBF3A79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6C9BECCE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335D9154" w14:textId="77777777" w:rsidTr="00071224">
        <w:trPr>
          <w:trHeight w:val="228"/>
        </w:trPr>
        <w:tc>
          <w:tcPr>
            <w:tcW w:w="4957" w:type="dxa"/>
          </w:tcPr>
          <w:p w14:paraId="0E20F6E6" w14:textId="57337926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 xml:space="preserve">Rezolvarea iterativă a sistemelor liniare. Metoda Jacobi și metoda Gauss </w:t>
            </w:r>
            <w:proofErr w:type="spellStart"/>
            <w:r w:rsidRPr="00964545">
              <w:rPr>
                <w:sz w:val="18"/>
                <w:szCs w:val="18"/>
                <w:lang w:val="ro-RO"/>
              </w:rPr>
              <w:t>Seidel</w:t>
            </w:r>
            <w:proofErr w:type="spellEnd"/>
          </w:p>
        </w:tc>
        <w:tc>
          <w:tcPr>
            <w:tcW w:w="752" w:type="dxa"/>
          </w:tcPr>
          <w:p w14:paraId="21AC9DF0" w14:textId="77400D5A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2376" w:type="dxa"/>
          </w:tcPr>
          <w:p w14:paraId="7633C57E" w14:textId="52331A3C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3B2C73A7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3463DA51" w14:textId="77777777" w:rsidTr="00071224">
        <w:trPr>
          <w:trHeight w:val="228"/>
        </w:trPr>
        <w:tc>
          <w:tcPr>
            <w:tcW w:w="4957" w:type="dxa"/>
          </w:tcPr>
          <w:p w14:paraId="6AA79354" w14:textId="6CBB9219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Rezolvarea sistemelor neliniare de ecuaţii</w:t>
            </w:r>
          </w:p>
        </w:tc>
        <w:tc>
          <w:tcPr>
            <w:tcW w:w="752" w:type="dxa"/>
          </w:tcPr>
          <w:p w14:paraId="39CBFB8C" w14:textId="6F4D3BF7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2376" w:type="dxa"/>
          </w:tcPr>
          <w:p w14:paraId="617DF144" w14:textId="0D824751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379D9B84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3C26356D" w14:textId="77777777" w:rsidTr="00071224">
        <w:trPr>
          <w:trHeight w:val="228"/>
        </w:trPr>
        <w:tc>
          <w:tcPr>
            <w:tcW w:w="4957" w:type="dxa"/>
          </w:tcPr>
          <w:p w14:paraId="10FDF2BB" w14:textId="72E0CD7A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Calculul numeric al integralelor</w:t>
            </w:r>
          </w:p>
        </w:tc>
        <w:tc>
          <w:tcPr>
            <w:tcW w:w="752" w:type="dxa"/>
          </w:tcPr>
          <w:p w14:paraId="795597DE" w14:textId="01025FC1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2376" w:type="dxa"/>
          </w:tcPr>
          <w:p w14:paraId="63B018BB" w14:textId="59F6A7E5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75B1AC26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1C7BCA0F" w14:textId="77777777" w:rsidTr="00071224">
        <w:trPr>
          <w:trHeight w:val="228"/>
        </w:trPr>
        <w:tc>
          <w:tcPr>
            <w:tcW w:w="4957" w:type="dxa"/>
          </w:tcPr>
          <w:p w14:paraId="3D05E60B" w14:textId="3537C006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Aproximarea valorilor unei  funcţii prin interpolare</w:t>
            </w:r>
          </w:p>
        </w:tc>
        <w:tc>
          <w:tcPr>
            <w:tcW w:w="752" w:type="dxa"/>
          </w:tcPr>
          <w:p w14:paraId="26571135" w14:textId="53202DAD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2376" w:type="dxa"/>
          </w:tcPr>
          <w:p w14:paraId="753BF697" w14:textId="6693E23E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187004FB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30E47B5C" w14:textId="77777777" w:rsidTr="00071224">
        <w:trPr>
          <w:trHeight w:val="228"/>
        </w:trPr>
        <w:tc>
          <w:tcPr>
            <w:tcW w:w="4957" w:type="dxa"/>
          </w:tcPr>
          <w:p w14:paraId="68714AB7" w14:textId="36CE8604" w:rsidR="00071224" w:rsidRPr="00964545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Diferenţe finite</w:t>
            </w:r>
          </w:p>
        </w:tc>
        <w:tc>
          <w:tcPr>
            <w:tcW w:w="752" w:type="dxa"/>
          </w:tcPr>
          <w:p w14:paraId="5D4C423E" w14:textId="14853964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2376" w:type="dxa"/>
          </w:tcPr>
          <w:p w14:paraId="519636B7" w14:textId="525B4D7F" w:rsidR="00071224" w:rsidRPr="00964545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964545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1549" w:type="dxa"/>
          </w:tcPr>
          <w:p w14:paraId="0ABDDD6E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71224" w:rsidRPr="00071224" w:rsidRDefault="00071224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71224" w:rsidRPr="004727FD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76508515" w14:textId="77777777" w:rsidR="00071224" w:rsidRPr="00071224" w:rsidRDefault="00071224" w:rsidP="00071224">
            <w:pPr>
              <w:rPr>
                <w:color w:val="000000"/>
                <w:sz w:val="18"/>
                <w:szCs w:val="18"/>
                <w:lang w:val="ro-RO"/>
              </w:rPr>
            </w:pPr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1.  Muscă, I.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Spînu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>, S. – Metode numerice. Îndrumar de laborator, USV, 2004</w:t>
            </w:r>
          </w:p>
          <w:p w14:paraId="0A0E5BA3" w14:textId="77777777" w:rsidR="00071224" w:rsidRPr="00071224" w:rsidRDefault="00071224" w:rsidP="00071224">
            <w:pPr>
              <w:rPr>
                <w:color w:val="000000"/>
                <w:sz w:val="18"/>
                <w:szCs w:val="18"/>
                <w:lang w:val="ro-RO"/>
              </w:rPr>
            </w:pPr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2.  Muscă, I.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Spînu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, S. – Metode numerice şi programare.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în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MathCAD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C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Ediţia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a II-a, format electronic, Editura Universităţii Suceava, 2005.</w:t>
            </w:r>
          </w:p>
          <w:p w14:paraId="63DE29FF" w14:textId="77777777" w:rsidR="00071224" w:rsidRPr="00071224" w:rsidRDefault="00071224" w:rsidP="00071224">
            <w:pPr>
              <w:rPr>
                <w:color w:val="000000"/>
                <w:sz w:val="18"/>
                <w:szCs w:val="18"/>
                <w:lang w:val="ro-RO"/>
              </w:rPr>
            </w:pPr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3. 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Stamatescu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, G.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ş.a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 –  Metode numerice – Culegere de probleme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Matrix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Rom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Bucureşt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>, 2006</w:t>
            </w:r>
          </w:p>
          <w:p w14:paraId="106AF8E8" w14:textId="5CFDF4CD" w:rsidR="00071224" w:rsidRPr="00071224" w:rsidRDefault="00071224" w:rsidP="00071224">
            <w:pPr>
              <w:pStyle w:val="TableParagraph"/>
              <w:spacing w:line="210" w:lineRule="exact"/>
              <w:ind w:left="0"/>
              <w:rPr>
                <w:sz w:val="18"/>
                <w:szCs w:val="18"/>
                <w:lang w:val="ro-RO"/>
              </w:rPr>
            </w:pPr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4. 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Cira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, O.  – 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, probleme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exerciţi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rezolvate cu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Mathcad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-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ul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Matrix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Rom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Bucureşt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>, 2010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6E184F78" w:rsidR="000017E7" w:rsidRPr="00675224" w:rsidRDefault="00071224" w:rsidP="00071224">
            <w:pPr>
              <w:pStyle w:val="TableParagraph"/>
              <w:ind w:left="102"/>
              <w:rPr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 xml:space="preserve">Aplicații </w:t>
            </w:r>
            <w:r w:rsidR="000017E7" w:rsidRPr="00675224">
              <w:rPr>
                <w:w w:val="105"/>
                <w:sz w:val="18"/>
                <w:lang w:val="ro-RO"/>
              </w:rPr>
              <w:t>laborat</w:t>
            </w:r>
            <w:r>
              <w:rPr>
                <w:w w:val="105"/>
                <w:sz w:val="18"/>
                <w:lang w:val="ro-RO"/>
              </w:rPr>
              <w:t>or</w:t>
            </w:r>
          </w:p>
        </w:tc>
        <w:tc>
          <w:tcPr>
            <w:tcW w:w="789" w:type="dxa"/>
          </w:tcPr>
          <w:p w14:paraId="1269C75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071224" w:rsidRPr="00675224" w14:paraId="288D8970" w14:textId="77777777" w:rsidTr="00E81962">
        <w:trPr>
          <w:trHeight w:val="228"/>
        </w:trPr>
        <w:tc>
          <w:tcPr>
            <w:tcW w:w="4957" w:type="dxa"/>
          </w:tcPr>
          <w:p w14:paraId="0AC82266" w14:textId="6E870CA0" w:rsidR="00071224" w:rsidRPr="00071224" w:rsidRDefault="00071224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1. Laborator introductiv. Familiarizarea studenţilor cu conţinutul laboratorului, prezentarea unor detalii organizatorice, norme de securitate și sănătate în muncă</w:t>
            </w:r>
          </w:p>
        </w:tc>
        <w:tc>
          <w:tcPr>
            <w:tcW w:w="789" w:type="dxa"/>
          </w:tcPr>
          <w:p w14:paraId="3ADC5B67" w14:textId="7B597A06" w:rsidR="00071224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32AB48AC" w14:textId="6B348BEF" w:rsidR="00071224" w:rsidRPr="00071224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Exercitiu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demonstratia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>, exemplificarea</w:t>
            </w:r>
          </w:p>
        </w:tc>
        <w:tc>
          <w:tcPr>
            <w:tcW w:w="2018" w:type="dxa"/>
          </w:tcPr>
          <w:p w14:paraId="700FC88C" w14:textId="77777777" w:rsidR="00071224" w:rsidRPr="00675224" w:rsidRDefault="000712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1F1F2056" w14:textId="77777777" w:rsidTr="00E81962">
        <w:trPr>
          <w:trHeight w:val="228"/>
        </w:trPr>
        <w:tc>
          <w:tcPr>
            <w:tcW w:w="4957" w:type="dxa"/>
          </w:tcPr>
          <w:p w14:paraId="58DE5ACA" w14:textId="6388D1D8" w:rsidR="003F5452" w:rsidRPr="00071224" w:rsidRDefault="003F5452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2. </w:t>
            </w:r>
            <w:proofErr w:type="spellStart"/>
            <w:r w:rsidRPr="00071224">
              <w:rPr>
                <w:sz w:val="18"/>
                <w:szCs w:val="18"/>
                <w:lang w:val="ro-RO"/>
              </w:rPr>
              <w:t>MathCAD</w:t>
            </w:r>
            <w:proofErr w:type="spellEnd"/>
            <w:r w:rsidRPr="00071224">
              <w:rPr>
                <w:sz w:val="18"/>
                <w:szCs w:val="18"/>
                <w:lang w:val="ro-RO"/>
              </w:rPr>
              <w:t xml:space="preserve"> – </w:t>
            </w:r>
            <w:proofErr w:type="spellStart"/>
            <w:r w:rsidRPr="00071224">
              <w:rPr>
                <w:sz w:val="18"/>
                <w:szCs w:val="18"/>
                <w:lang w:val="ro-RO"/>
              </w:rPr>
              <w:t>interfaţa</w:t>
            </w:r>
            <w:proofErr w:type="spellEnd"/>
            <w:r w:rsidRPr="00071224">
              <w:rPr>
                <w:sz w:val="18"/>
                <w:szCs w:val="18"/>
                <w:lang w:val="ro-RO"/>
              </w:rPr>
              <w:t xml:space="preserve"> utilizator</w:t>
            </w:r>
          </w:p>
        </w:tc>
        <w:tc>
          <w:tcPr>
            <w:tcW w:w="789" w:type="dxa"/>
          </w:tcPr>
          <w:p w14:paraId="654DCDB3" w14:textId="4BB288EA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74D92F74" w14:textId="3B9AE3B3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4AFE76C4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0812C697" w14:textId="77777777" w:rsidTr="00E81962">
        <w:trPr>
          <w:trHeight w:val="230"/>
        </w:trPr>
        <w:tc>
          <w:tcPr>
            <w:tcW w:w="4957" w:type="dxa"/>
          </w:tcPr>
          <w:p w14:paraId="082842A3" w14:textId="4DCD7CFA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3. Studiul erorii la dezvoltarea în serii </w:t>
            </w:r>
          </w:p>
        </w:tc>
        <w:tc>
          <w:tcPr>
            <w:tcW w:w="789" w:type="dxa"/>
          </w:tcPr>
          <w:p w14:paraId="0B910DF5" w14:textId="4F533014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56D11FF5" w14:textId="401E133C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2FC3DD6F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6A75F63E" w14:textId="77777777" w:rsidTr="00E81962">
        <w:trPr>
          <w:trHeight w:val="230"/>
        </w:trPr>
        <w:tc>
          <w:tcPr>
            <w:tcW w:w="4957" w:type="dxa"/>
          </w:tcPr>
          <w:p w14:paraId="4E48D966" w14:textId="4229FCD6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4. Metoda bipartiţiei </w:t>
            </w:r>
          </w:p>
        </w:tc>
        <w:tc>
          <w:tcPr>
            <w:tcW w:w="789" w:type="dxa"/>
          </w:tcPr>
          <w:p w14:paraId="5BC901EF" w14:textId="4EC62B97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495C0C89" w14:textId="5CD4AA07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6B59AE05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6FDE017B" w14:textId="77777777" w:rsidTr="00E81962">
        <w:trPr>
          <w:trHeight w:val="230"/>
        </w:trPr>
        <w:tc>
          <w:tcPr>
            <w:tcW w:w="4957" w:type="dxa"/>
          </w:tcPr>
          <w:p w14:paraId="7120158E" w14:textId="19FD9074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5. Metoda secantei </w:t>
            </w:r>
          </w:p>
        </w:tc>
        <w:tc>
          <w:tcPr>
            <w:tcW w:w="789" w:type="dxa"/>
          </w:tcPr>
          <w:p w14:paraId="76E7EB1C" w14:textId="77583504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3A337B32" w14:textId="658BC873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640A07E6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0B96A96B" w14:textId="77777777" w:rsidTr="00E81962">
        <w:trPr>
          <w:trHeight w:val="230"/>
        </w:trPr>
        <w:tc>
          <w:tcPr>
            <w:tcW w:w="4957" w:type="dxa"/>
          </w:tcPr>
          <w:p w14:paraId="683C8CE8" w14:textId="778210F9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6. Metoda Newton-</w:t>
            </w:r>
            <w:proofErr w:type="spellStart"/>
            <w:r w:rsidRPr="00071224">
              <w:rPr>
                <w:sz w:val="18"/>
                <w:szCs w:val="18"/>
                <w:lang w:val="ro-RO"/>
              </w:rPr>
              <w:t>Raphson</w:t>
            </w:r>
            <w:proofErr w:type="spellEnd"/>
            <w:r w:rsidRPr="00071224">
              <w:rPr>
                <w:sz w:val="18"/>
                <w:szCs w:val="18"/>
                <w:lang w:val="ro-RO"/>
              </w:rPr>
              <w:t xml:space="preserve"> </w:t>
            </w:r>
          </w:p>
        </w:tc>
        <w:tc>
          <w:tcPr>
            <w:tcW w:w="789" w:type="dxa"/>
          </w:tcPr>
          <w:p w14:paraId="75F6814F" w14:textId="4EA5B971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0CCBBC86" w14:textId="3E95D1EC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7F0C07DD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69C115C1" w14:textId="77777777" w:rsidTr="00E81962">
        <w:trPr>
          <w:trHeight w:val="230"/>
        </w:trPr>
        <w:tc>
          <w:tcPr>
            <w:tcW w:w="4957" w:type="dxa"/>
          </w:tcPr>
          <w:p w14:paraId="21D23AC4" w14:textId="3DBD766B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7. Rezolvarea directa a sistemelor liniare. Metoda Gauss </w:t>
            </w:r>
          </w:p>
        </w:tc>
        <w:tc>
          <w:tcPr>
            <w:tcW w:w="789" w:type="dxa"/>
          </w:tcPr>
          <w:p w14:paraId="192532D8" w14:textId="00641104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431C5771" w14:textId="14A32507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31537520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2A7C2C35" w14:textId="77777777" w:rsidTr="00E81962">
        <w:trPr>
          <w:trHeight w:val="230"/>
        </w:trPr>
        <w:tc>
          <w:tcPr>
            <w:tcW w:w="4957" w:type="dxa"/>
          </w:tcPr>
          <w:p w14:paraId="0F98BA20" w14:textId="1FFE0FB7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8. Rezolvarea directa a sistemelor liniare. Metoda descompunerii </w:t>
            </w:r>
          </w:p>
        </w:tc>
        <w:tc>
          <w:tcPr>
            <w:tcW w:w="789" w:type="dxa"/>
          </w:tcPr>
          <w:p w14:paraId="7129154B" w14:textId="43D36F02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5022DCE0" w14:textId="51D02C4C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64805650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16D004C6" w14:textId="77777777" w:rsidTr="00E81962">
        <w:trPr>
          <w:trHeight w:val="230"/>
        </w:trPr>
        <w:tc>
          <w:tcPr>
            <w:tcW w:w="4957" w:type="dxa"/>
          </w:tcPr>
          <w:p w14:paraId="15A70CD1" w14:textId="52DF39A4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9. Rezolvarea iterativa a sistemelor liniare. Metoda Jacobi </w:t>
            </w:r>
            <w:proofErr w:type="spellStart"/>
            <w:r w:rsidRPr="00071224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071224">
              <w:rPr>
                <w:sz w:val="18"/>
                <w:szCs w:val="18"/>
                <w:lang w:val="ro-RO"/>
              </w:rPr>
              <w:t xml:space="preserve"> metoda Gauss-</w:t>
            </w:r>
            <w:proofErr w:type="spellStart"/>
            <w:r w:rsidRPr="00071224">
              <w:rPr>
                <w:sz w:val="18"/>
                <w:szCs w:val="18"/>
                <w:lang w:val="ro-RO"/>
              </w:rPr>
              <w:t>Seidel</w:t>
            </w:r>
            <w:proofErr w:type="spellEnd"/>
            <w:r w:rsidRPr="00071224">
              <w:rPr>
                <w:sz w:val="18"/>
                <w:szCs w:val="18"/>
                <w:lang w:val="ro-RO"/>
              </w:rPr>
              <w:t xml:space="preserve"> </w:t>
            </w:r>
          </w:p>
        </w:tc>
        <w:tc>
          <w:tcPr>
            <w:tcW w:w="789" w:type="dxa"/>
          </w:tcPr>
          <w:p w14:paraId="44A36B11" w14:textId="0E875DA2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4C4F4D68" w14:textId="3A4046A3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19596DA5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38362343" w14:textId="77777777" w:rsidTr="00E81962">
        <w:trPr>
          <w:trHeight w:val="230"/>
        </w:trPr>
        <w:tc>
          <w:tcPr>
            <w:tcW w:w="4957" w:type="dxa"/>
          </w:tcPr>
          <w:p w14:paraId="0BAECB2D" w14:textId="6EC88BAC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10. Rezolvarea iterativa a sistemelor liniare. Metoda relaxării </w:t>
            </w:r>
          </w:p>
        </w:tc>
        <w:tc>
          <w:tcPr>
            <w:tcW w:w="789" w:type="dxa"/>
          </w:tcPr>
          <w:p w14:paraId="4BB52F2D" w14:textId="3138EC4F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00DFA32C" w14:textId="4EE2ABB0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1E838FF3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4BD73160" w14:textId="77777777" w:rsidTr="00E81962">
        <w:trPr>
          <w:trHeight w:val="230"/>
        </w:trPr>
        <w:tc>
          <w:tcPr>
            <w:tcW w:w="4957" w:type="dxa"/>
          </w:tcPr>
          <w:p w14:paraId="552D7EDC" w14:textId="78F47FD6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11. Rezolvarea sistemelor neliniare </w:t>
            </w:r>
          </w:p>
        </w:tc>
        <w:tc>
          <w:tcPr>
            <w:tcW w:w="789" w:type="dxa"/>
          </w:tcPr>
          <w:p w14:paraId="4D68B1FC" w14:textId="592769D8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4480F83F" w14:textId="68E15BEC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22C071B7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7727E06A" w14:textId="77777777" w:rsidTr="00E81962">
        <w:trPr>
          <w:trHeight w:val="230"/>
        </w:trPr>
        <w:tc>
          <w:tcPr>
            <w:tcW w:w="4957" w:type="dxa"/>
          </w:tcPr>
          <w:p w14:paraId="5BEC83EB" w14:textId="64B46663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12. Calculul integralelor </w:t>
            </w:r>
          </w:p>
        </w:tc>
        <w:tc>
          <w:tcPr>
            <w:tcW w:w="789" w:type="dxa"/>
          </w:tcPr>
          <w:p w14:paraId="1B8DAC8F" w14:textId="21A561DB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2521A9CA" w14:textId="28905689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177B7AEF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6709B2C1" w14:textId="77777777" w:rsidTr="00E81962">
        <w:trPr>
          <w:trHeight w:val="230"/>
        </w:trPr>
        <w:tc>
          <w:tcPr>
            <w:tcW w:w="4957" w:type="dxa"/>
          </w:tcPr>
          <w:p w14:paraId="45A611DD" w14:textId="6EBB5040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13. Interpolare </w:t>
            </w:r>
          </w:p>
        </w:tc>
        <w:tc>
          <w:tcPr>
            <w:tcW w:w="789" w:type="dxa"/>
          </w:tcPr>
          <w:p w14:paraId="0F081864" w14:textId="1F5B5E7A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449C6448" w14:textId="44548B87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3EC00196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5452" w:rsidRPr="00675224" w14:paraId="42EDDB73" w14:textId="77777777" w:rsidTr="00E81962">
        <w:trPr>
          <w:trHeight w:val="230"/>
        </w:trPr>
        <w:tc>
          <w:tcPr>
            <w:tcW w:w="4957" w:type="dxa"/>
          </w:tcPr>
          <w:p w14:paraId="6BAFF70C" w14:textId="3646B141" w:rsidR="003F5452" w:rsidRPr="00071224" w:rsidRDefault="003F5452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 xml:space="preserve">14. Metoda diferențelor finite </w:t>
            </w:r>
          </w:p>
        </w:tc>
        <w:tc>
          <w:tcPr>
            <w:tcW w:w="789" w:type="dxa"/>
          </w:tcPr>
          <w:p w14:paraId="58A575E1" w14:textId="475DB7EA" w:rsidR="003F5452" w:rsidRPr="00071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F0846">
              <w:rPr>
                <w:color w:val="000000"/>
                <w:sz w:val="18"/>
                <w:szCs w:val="18"/>
                <w:lang w:val="ro-RO"/>
              </w:rPr>
              <w:t>1</w:t>
            </w:r>
          </w:p>
        </w:tc>
        <w:tc>
          <w:tcPr>
            <w:tcW w:w="1870" w:type="dxa"/>
          </w:tcPr>
          <w:p w14:paraId="5EA80F94" w14:textId="7A799800" w:rsidR="003F5452" w:rsidRPr="00675224" w:rsidRDefault="003F5452" w:rsidP="0007122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AD2A13">
              <w:rPr>
                <w:sz w:val="18"/>
                <w:szCs w:val="18"/>
                <w:lang w:val="ro-RO"/>
              </w:rPr>
              <w:t>Idem</w:t>
            </w:r>
          </w:p>
        </w:tc>
        <w:tc>
          <w:tcPr>
            <w:tcW w:w="2018" w:type="dxa"/>
          </w:tcPr>
          <w:p w14:paraId="706A8E9C" w14:textId="77777777" w:rsidR="003F5452" w:rsidRPr="00675224" w:rsidRDefault="003F5452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71224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71224" w:rsidRPr="00675224" w:rsidRDefault="00071224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71224" w:rsidRPr="004727FD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5A063B0D" w14:textId="77777777" w:rsidR="00071224" w:rsidRPr="00071224" w:rsidRDefault="00071224" w:rsidP="00071224">
            <w:pPr>
              <w:rPr>
                <w:color w:val="000000"/>
                <w:sz w:val="18"/>
                <w:szCs w:val="18"/>
                <w:lang w:val="ro-RO"/>
              </w:rPr>
            </w:pPr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1.  Muscă, I.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Spînu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>, S. – Metode numerice. Îndrumar de laborator, USV, 2004</w:t>
            </w:r>
          </w:p>
          <w:p w14:paraId="60DBD945" w14:textId="6E8B9C32" w:rsidR="00071224" w:rsidRPr="00675224" w:rsidRDefault="00071224" w:rsidP="00071224">
            <w:pPr>
              <w:pStyle w:val="TableParagraph"/>
              <w:spacing w:line="210" w:lineRule="exact"/>
              <w:ind w:left="0"/>
              <w:rPr>
                <w:sz w:val="18"/>
                <w:lang w:val="ro-RO"/>
              </w:rPr>
            </w:pPr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2.  Muscă, I.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Spînu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, S. – Metode numerice şi programare.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Aplicaţi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în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MathCAD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C, </w:t>
            </w:r>
            <w:proofErr w:type="spellStart"/>
            <w:r w:rsidRPr="00071224">
              <w:rPr>
                <w:color w:val="000000"/>
                <w:sz w:val="18"/>
                <w:szCs w:val="18"/>
                <w:lang w:val="ro-RO"/>
              </w:rPr>
              <w:t>Ediţia</w:t>
            </w:r>
            <w:proofErr w:type="spellEnd"/>
            <w:r w:rsidRPr="00071224">
              <w:rPr>
                <w:color w:val="000000"/>
                <w:sz w:val="18"/>
                <w:szCs w:val="18"/>
                <w:lang w:val="ro-RO"/>
              </w:rPr>
              <w:t xml:space="preserve"> a II-a, format electronic, Editura Universităţii Suceava, 2005</w:t>
            </w:r>
          </w:p>
        </w:tc>
      </w:tr>
    </w:tbl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071224" w:rsidRPr="00675224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71224" w:rsidRPr="00675224" w:rsidRDefault="00071224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0755BB4A" w:rsidR="00071224" w:rsidRPr="00071224" w:rsidRDefault="00071224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Participarea activă în timpul cursurilor, aspecte atitudinale: conştiinciozitate, interes pentru studiul individual</w:t>
            </w:r>
          </w:p>
        </w:tc>
        <w:tc>
          <w:tcPr>
            <w:tcW w:w="2405" w:type="dxa"/>
          </w:tcPr>
          <w:p w14:paraId="7EFECB7D" w14:textId="77777777" w:rsidR="00071224" w:rsidRPr="00071224" w:rsidRDefault="00071224" w:rsidP="00071224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0FD170CD" w14:textId="77777777" w:rsidR="00071224" w:rsidRPr="00071224" w:rsidRDefault="00071224" w:rsidP="00071224">
            <w:pPr>
              <w:jc w:val="center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Evaluare continuă</w:t>
            </w:r>
          </w:p>
          <w:p w14:paraId="70E11BA5" w14:textId="77777777" w:rsidR="00071224" w:rsidRPr="00071224" w:rsidRDefault="00071224" w:rsidP="00071224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04BD79B8" w14:textId="77777777" w:rsidR="00071224" w:rsidRPr="00071224" w:rsidRDefault="00071224" w:rsidP="00071224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558" w:type="dxa"/>
          </w:tcPr>
          <w:p w14:paraId="06EE8B78" w14:textId="77777777" w:rsidR="00071224" w:rsidRPr="00071224" w:rsidRDefault="00071224" w:rsidP="00071224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73F3376C" w14:textId="08693E42" w:rsidR="00071224" w:rsidRPr="00071224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20%</w:t>
            </w:r>
          </w:p>
        </w:tc>
      </w:tr>
      <w:tr w:rsidR="00071224" w:rsidRPr="00675224" w14:paraId="0E598870" w14:textId="77777777" w:rsidTr="00E81962">
        <w:trPr>
          <w:trHeight w:val="244"/>
        </w:trPr>
        <w:tc>
          <w:tcPr>
            <w:tcW w:w="1490" w:type="dxa"/>
          </w:tcPr>
          <w:p w14:paraId="4739A5F7" w14:textId="77777777" w:rsidR="00071224" w:rsidRPr="00675224" w:rsidRDefault="00071224" w:rsidP="00E81962">
            <w:pPr>
              <w:pStyle w:val="TableParagraph"/>
              <w:spacing w:before="14" w:line="240" w:lineRule="auto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4175" w:type="dxa"/>
          </w:tcPr>
          <w:p w14:paraId="48861E47" w14:textId="77777777" w:rsidR="00071224" w:rsidRPr="00071224" w:rsidRDefault="00071224" w:rsidP="006A28B8">
            <w:pPr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Corectitudinea şi completitudinea cunoştinţelor,</w:t>
            </w:r>
          </w:p>
          <w:p w14:paraId="5C445B63" w14:textId="77777777" w:rsidR="00071224" w:rsidRPr="00071224" w:rsidRDefault="00071224" w:rsidP="006A28B8">
            <w:pPr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coerenţa logică, gradul de asimilare al</w:t>
            </w:r>
          </w:p>
          <w:p w14:paraId="4572DDC0" w14:textId="77777777" w:rsidR="00071224" w:rsidRPr="00071224" w:rsidRDefault="00071224" w:rsidP="006A28B8">
            <w:pPr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limbajului de specialitate</w:t>
            </w:r>
          </w:p>
          <w:p w14:paraId="09A0E1C1" w14:textId="62B1E118" w:rsidR="00071224" w:rsidRPr="00071224" w:rsidRDefault="00071224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Abilitatea de a executa calcule matematice cu ajutorul echipamentelor hardware digitale</w:t>
            </w:r>
          </w:p>
        </w:tc>
        <w:tc>
          <w:tcPr>
            <w:tcW w:w="2405" w:type="dxa"/>
          </w:tcPr>
          <w:p w14:paraId="5D154775" w14:textId="77777777" w:rsidR="00071224" w:rsidRPr="00071224" w:rsidRDefault="00071224" w:rsidP="00071224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7C01679A" w14:textId="60E79CFD" w:rsidR="00071224" w:rsidRPr="00071224" w:rsidRDefault="00071224" w:rsidP="00071224">
            <w:pPr>
              <w:jc w:val="center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Probă practică (implementare algoritm de metode numerice pe calculator) urmat de verificarea orală a gradului</w:t>
            </w:r>
            <w:r>
              <w:rPr>
                <w:sz w:val="18"/>
                <w:szCs w:val="18"/>
                <w:lang w:val="ro-RO"/>
              </w:rPr>
              <w:t xml:space="preserve"> </w:t>
            </w:r>
            <w:r w:rsidRPr="00071224">
              <w:rPr>
                <w:sz w:val="18"/>
                <w:szCs w:val="18"/>
                <w:lang w:val="ro-RO"/>
              </w:rPr>
              <w:t xml:space="preserve">de îndeplinire a </w:t>
            </w:r>
            <w:r w:rsidRPr="00071224">
              <w:rPr>
                <w:sz w:val="18"/>
                <w:szCs w:val="18"/>
                <w:lang w:val="ro-RO"/>
              </w:rPr>
              <w:lastRenderedPageBreak/>
              <w:t>cerințelor</w:t>
            </w:r>
          </w:p>
        </w:tc>
        <w:tc>
          <w:tcPr>
            <w:tcW w:w="1558" w:type="dxa"/>
          </w:tcPr>
          <w:p w14:paraId="5CF06B84" w14:textId="37B3D214" w:rsidR="00071224" w:rsidRPr="00071224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lastRenderedPageBreak/>
              <w:t>40%</w:t>
            </w:r>
          </w:p>
        </w:tc>
      </w:tr>
      <w:tr w:rsidR="00071224" w:rsidRPr="00675224" w14:paraId="5204ABA1" w14:textId="77777777" w:rsidTr="00E81962">
        <w:trPr>
          <w:trHeight w:val="430"/>
        </w:trPr>
        <w:tc>
          <w:tcPr>
            <w:tcW w:w="1490" w:type="dxa"/>
          </w:tcPr>
          <w:p w14:paraId="24DD15D2" w14:textId="3DB16ECA" w:rsidR="00071224" w:rsidRPr="00071224" w:rsidRDefault="00071224" w:rsidP="00071224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Laborator</w:t>
            </w:r>
          </w:p>
        </w:tc>
        <w:tc>
          <w:tcPr>
            <w:tcW w:w="4175" w:type="dxa"/>
          </w:tcPr>
          <w:p w14:paraId="291D813D" w14:textId="77777777" w:rsidR="00071224" w:rsidRPr="00071224" w:rsidRDefault="00071224" w:rsidP="006A28B8">
            <w:pPr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Participarea activă din timpul laboratoarelor.  Se urmăreşte: capacitatea de a opera cu cunoştinţele asimilate; aspect atitudinale: conştiinciozitate, interes pentru studiul individual</w:t>
            </w:r>
          </w:p>
          <w:p w14:paraId="509ACCD7" w14:textId="6BF3C7AA" w:rsidR="00071224" w:rsidRPr="00071224" w:rsidRDefault="00071224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Capacitatea de a opera echipamente hardware digitale</w:t>
            </w:r>
          </w:p>
        </w:tc>
        <w:tc>
          <w:tcPr>
            <w:tcW w:w="2405" w:type="dxa"/>
          </w:tcPr>
          <w:p w14:paraId="5DB12CBF" w14:textId="0FDA3F7F" w:rsidR="00071224" w:rsidRPr="00071224" w:rsidRDefault="00071224" w:rsidP="00071224">
            <w:pPr>
              <w:pStyle w:val="TableParagraph"/>
              <w:spacing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Test</w:t>
            </w:r>
          </w:p>
        </w:tc>
        <w:tc>
          <w:tcPr>
            <w:tcW w:w="1558" w:type="dxa"/>
          </w:tcPr>
          <w:p w14:paraId="710E70A7" w14:textId="6303C815" w:rsidR="00071224" w:rsidRPr="00071224" w:rsidRDefault="00071224" w:rsidP="0007122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71224">
              <w:rPr>
                <w:sz w:val="18"/>
                <w:szCs w:val="18"/>
                <w:lang w:val="ro-RO"/>
              </w:rPr>
              <w:t>40%</w:t>
            </w: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Default="000017E7" w:rsidP="000017E7">
      <w:pPr>
        <w:pStyle w:val="BodyText"/>
        <w:spacing w:before="3"/>
        <w:rPr>
          <w:b/>
          <w:sz w:val="21"/>
          <w:lang w:val="ro-RO"/>
        </w:rPr>
      </w:pPr>
    </w:p>
    <w:p w14:paraId="0646A5EF" w14:textId="77777777" w:rsidR="003F04C8" w:rsidRDefault="003F04C8" w:rsidP="000017E7">
      <w:pPr>
        <w:pStyle w:val="BodyText"/>
        <w:spacing w:before="3"/>
        <w:rPr>
          <w:b/>
          <w:sz w:val="21"/>
          <w:lang w:val="ro-RO"/>
        </w:rPr>
      </w:pPr>
    </w:p>
    <w:p w14:paraId="5F586F27" w14:textId="77777777" w:rsidR="003F04C8" w:rsidRDefault="003F04C8" w:rsidP="000017E7">
      <w:pPr>
        <w:pStyle w:val="BodyText"/>
        <w:spacing w:before="3"/>
        <w:rPr>
          <w:b/>
          <w:sz w:val="21"/>
          <w:lang w:val="ro-RO"/>
        </w:rPr>
      </w:pPr>
    </w:p>
    <w:p w14:paraId="5EAD273F" w14:textId="77777777" w:rsidR="003F04C8" w:rsidRPr="00675224" w:rsidRDefault="003F04C8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42"/>
        <w:gridCol w:w="3902"/>
        <w:gridCol w:w="3904"/>
      </w:tblGrid>
      <w:tr w:rsidR="000017E7" w:rsidRPr="004727FD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CA3F27" w14:paraId="72397C28" w14:textId="77777777" w:rsidTr="00E81962">
        <w:tc>
          <w:tcPr>
            <w:tcW w:w="955" w:type="pct"/>
            <w:vAlign w:val="center"/>
          </w:tcPr>
          <w:p w14:paraId="0FA547ED" w14:textId="368EF988" w:rsidR="000017E7" w:rsidRPr="00CA3F27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2" w:type="pct"/>
            <w:vAlign w:val="center"/>
          </w:tcPr>
          <w:p w14:paraId="6E7196DF" w14:textId="77777777" w:rsidR="000017E7" w:rsidRDefault="00CA3F27" w:rsidP="009E0090">
            <w:pPr>
              <w:jc w:val="center"/>
              <w:rPr>
                <w:bCs/>
                <w:color w:val="000000"/>
                <w:sz w:val="20"/>
                <w:szCs w:val="20"/>
                <w:lang w:val="ro-RO"/>
              </w:rPr>
            </w:pPr>
            <w:r w:rsidRPr="0078162C">
              <w:rPr>
                <w:bCs/>
                <w:color w:val="000000"/>
                <w:sz w:val="20"/>
                <w:szCs w:val="20"/>
                <w:lang w:val="ro-RO"/>
              </w:rPr>
              <w:t>Prof.</w:t>
            </w:r>
            <w:r>
              <w:rPr>
                <w:bCs/>
                <w:color w:val="000000"/>
                <w:sz w:val="20"/>
                <w:szCs w:val="20"/>
                <w:lang w:val="ro-RO"/>
              </w:rPr>
              <w:t xml:space="preserve"> </w:t>
            </w:r>
            <w:r w:rsidRPr="0078162C">
              <w:rPr>
                <w:bCs/>
                <w:color w:val="000000"/>
                <w:sz w:val="20"/>
                <w:szCs w:val="20"/>
                <w:lang w:val="ro-RO"/>
              </w:rPr>
              <w:t>dr.</w:t>
            </w:r>
            <w:r>
              <w:rPr>
                <w:bCs/>
                <w:color w:val="000000"/>
                <w:sz w:val="20"/>
                <w:szCs w:val="20"/>
                <w:lang w:val="ro-RO"/>
              </w:rPr>
              <w:t xml:space="preserve"> </w:t>
            </w:r>
            <w:r w:rsidRPr="0078162C">
              <w:rPr>
                <w:bCs/>
                <w:color w:val="000000"/>
                <w:sz w:val="20"/>
                <w:szCs w:val="20"/>
                <w:lang w:val="ro-RO"/>
              </w:rPr>
              <w:t>ing. Ilie MUSCĂ</w:t>
            </w:r>
          </w:p>
          <w:p w14:paraId="16B5D356" w14:textId="77777777" w:rsidR="00960299" w:rsidRDefault="00960299" w:rsidP="009E0090">
            <w:pPr>
              <w:jc w:val="center"/>
              <w:rPr>
                <w:bCs/>
                <w:color w:val="000000"/>
                <w:sz w:val="20"/>
                <w:szCs w:val="20"/>
                <w:lang w:val="ro-RO"/>
              </w:rPr>
            </w:pPr>
          </w:p>
          <w:p w14:paraId="52C50FAF" w14:textId="60A72D94" w:rsidR="00960299" w:rsidRPr="009E0090" w:rsidRDefault="00960299" w:rsidP="009E0090">
            <w:pPr>
              <w:jc w:val="center"/>
              <w:rPr>
                <w:bCs/>
                <w:color w:val="000000"/>
                <w:sz w:val="20"/>
                <w:szCs w:val="20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2D63EACD" w14:textId="77777777" w:rsidR="00A059DE" w:rsidRDefault="00CA3F27" w:rsidP="009E009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Lector univ. dr. Cristian PÎRGHIE</w:t>
            </w:r>
          </w:p>
          <w:p w14:paraId="6D3391E9" w14:textId="77777777" w:rsidR="00960299" w:rsidRDefault="00960299" w:rsidP="009E009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6CF79C71" w14:textId="088C675A" w:rsidR="00960299" w:rsidRPr="00CA3F27" w:rsidRDefault="00960299" w:rsidP="009E009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25CF3F5" w14:textId="77777777" w:rsidR="000017E7" w:rsidRPr="00CA3F27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4727FD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CA3F27" w:rsidRDefault="000017E7" w:rsidP="00E8196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CA3F27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CA3F27" w:rsidRDefault="000017E7" w:rsidP="00E8196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CA3F27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4727FD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1EF4F606" w:rsidR="000017E7" w:rsidRPr="003804B6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02CFDF59" w14:textId="77777777" w:rsidR="003612B4" w:rsidRDefault="003804B6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804B6">
              <w:rPr>
                <w:sz w:val="18"/>
                <w:szCs w:val="18"/>
                <w:lang w:val="ro-RO"/>
              </w:rPr>
              <w:t xml:space="preserve">Șef lucrări univ. </w:t>
            </w:r>
            <w:proofErr w:type="spellStart"/>
            <w:r w:rsidRPr="003804B6">
              <w:rPr>
                <w:sz w:val="18"/>
                <w:szCs w:val="18"/>
                <w:lang w:val="ro-RO"/>
              </w:rPr>
              <w:t>dr.ing</w:t>
            </w:r>
            <w:proofErr w:type="spellEnd"/>
            <w:r w:rsidRPr="003804B6">
              <w:rPr>
                <w:sz w:val="18"/>
                <w:szCs w:val="18"/>
                <w:lang w:val="ro-RO"/>
              </w:rPr>
              <w:t>. Elena-Daniela LUPU</w:t>
            </w:r>
          </w:p>
          <w:p w14:paraId="165A58DE" w14:textId="42F6900E" w:rsidR="00651915" w:rsidRPr="003804B6" w:rsidRDefault="00651915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3804B6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CC25FD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3804B6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804B6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3804B6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804B6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4727FD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33D8CB1D" w:rsidR="000017E7" w:rsidRPr="003804B6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4EBEA206" w14:textId="77777777" w:rsidR="00CA3F27" w:rsidRPr="00D628AA" w:rsidRDefault="003804B6" w:rsidP="00E62B6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 w:rsidRPr="00CC25FD">
              <w:rPr>
                <w:sz w:val="18"/>
                <w:szCs w:val="18"/>
                <w:lang w:val="fr-FR"/>
              </w:rPr>
              <w:t xml:space="preserve">      </w:t>
            </w:r>
            <w:r w:rsidRPr="00D628AA">
              <w:rPr>
                <w:sz w:val="18"/>
                <w:szCs w:val="18"/>
                <w:lang w:val="it-IT"/>
              </w:rPr>
              <w:t xml:space="preserve">Conf.univ.dr.ing. Daniela IRIMIA </w:t>
            </w:r>
          </w:p>
          <w:p w14:paraId="3CEBABC5" w14:textId="61E5FA42" w:rsidR="003804B6" w:rsidRPr="003804B6" w:rsidRDefault="003804B6" w:rsidP="00E62B6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3804B6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3804B6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3804B6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804B6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3804B6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804B6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0017E7" w:rsidRPr="004727FD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80145A0" w:rsidR="000017E7" w:rsidRPr="003804B6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7985EA4E" w14:textId="77777777" w:rsidR="003804B6" w:rsidRPr="00CC25FD" w:rsidRDefault="003804B6" w:rsidP="003804B6">
            <w:pPr>
              <w:jc w:val="center"/>
              <w:rPr>
                <w:sz w:val="18"/>
                <w:szCs w:val="18"/>
                <w:lang w:val="fr-FR"/>
              </w:rPr>
            </w:pPr>
            <w:r w:rsidRPr="00CC25FD">
              <w:rPr>
                <w:sz w:val="18"/>
                <w:szCs w:val="18"/>
                <w:lang w:val="fr-FR"/>
              </w:rPr>
              <w:t xml:space="preserve">Prof. </w:t>
            </w:r>
            <w:proofErr w:type="spellStart"/>
            <w:r w:rsidRPr="00CC25FD">
              <w:rPr>
                <w:sz w:val="18"/>
                <w:szCs w:val="18"/>
                <w:lang w:val="fr-FR"/>
              </w:rPr>
              <w:t>univ</w:t>
            </w:r>
            <w:proofErr w:type="spellEnd"/>
            <w:r w:rsidRPr="00CC25FD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CC25FD">
              <w:rPr>
                <w:sz w:val="18"/>
                <w:szCs w:val="18"/>
                <w:lang w:val="fr-FR"/>
              </w:rPr>
              <w:t>dr</w:t>
            </w:r>
            <w:proofErr w:type="spellEnd"/>
            <w:r w:rsidRPr="00CC25FD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CC25FD">
              <w:rPr>
                <w:sz w:val="18"/>
                <w:szCs w:val="18"/>
                <w:lang w:val="fr-FR"/>
              </w:rPr>
              <w:t>ing</w:t>
            </w:r>
            <w:proofErr w:type="spellEnd"/>
            <w:r w:rsidRPr="00CC25FD">
              <w:rPr>
                <w:sz w:val="18"/>
                <w:szCs w:val="18"/>
                <w:lang w:val="fr-FR"/>
              </w:rPr>
              <w:t xml:space="preserve">. </w:t>
            </w:r>
            <w:proofErr w:type="spellStart"/>
            <w:r w:rsidRPr="00CC25FD">
              <w:rPr>
                <w:sz w:val="18"/>
                <w:szCs w:val="18"/>
                <w:lang w:val="fr-FR"/>
              </w:rPr>
              <w:t>Laurențiu</w:t>
            </w:r>
            <w:proofErr w:type="spellEnd"/>
            <w:r w:rsidRPr="00CC25FD">
              <w:rPr>
                <w:sz w:val="18"/>
                <w:szCs w:val="18"/>
                <w:lang w:val="fr-FR"/>
              </w:rPr>
              <w:t xml:space="preserve"> Dan MILICI</w:t>
            </w:r>
          </w:p>
          <w:p w14:paraId="43B0F1B3" w14:textId="7482267D" w:rsidR="00CA3F27" w:rsidRPr="003804B6" w:rsidRDefault="00CA3F27" w:rsidP="00E62B6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1BB07160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sectPr w:rsidR="00E81962" w:rsidRPr="00E62B60" w:rsidSect="00C64F2E">
      <w:headerReference w:type="default" r:id="rId9"/>
      <w:footerReference w:type="default" r:id="rId10"/>
      <w:footerReference w:type="first" r:id="rId11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2E501" w14:textId="77777777" w:rsidR="00CB16C3" w:rsidRDefault="00CB16C3">
      <w:r>
        <w:separator/>
      </w:r>
    </w:p>
  </w:endnote>
  <w:endnote w:type="continuationSeparator" w:id="0">
    <w:p w14:paraId="0DB45F2A" w14:textId="77777777" w:rsidR="00CB16C3" w:rsidRDefault="00CB16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  <w:lang w:val="ro-RO" w:eastAsia="ro-RO"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075F257F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60299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BE52F7"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075F257F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960299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BE52F7"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136E76AE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</w:t>
    </w:r>
    <w:r w:rsidR="00CC25FD">
      <w:rPr>
        <w:sz w:val="22"/>
        <w:szCs w:val="22"/>
        <w:lang w:val="ro-RO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B29FD9" w14:textId="77777777" w:rsidR="00CB16C3" w:rsidRDefault="00CB16C3">
      <w:r>
        <w:separator/>
      </w:r>
    </w:p>
  </w:footnote>
  <w:footnote w:type="continuationSeparator" w:id="0">
    <w:p w14:paraId="3645720E" w14:textId="77777777" w:rsidR="00CB16C3" w:rsidRDefault="00CB16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288242842">
    <w:abstractNumId w:val="4"/>
  </w:num>
  <w:num w:numId="2" w16cid:durableId="32384928">
    <w:abstractNumId w:val="7"/>
  </w:num>
  <w:num w:numId="3" w16cid:durableId="411390818">
    <w:abstractNumId w:val="12"/>
  </w:num>
  <w:num w:numId="4" w16cid:durableId="1974628851">
    <w:abstractNumId w:val="51"/>
  </w:num>
  <w:num w:numId="5" w16cid:durableId="1378043703">
    <w:abstractNumId w:val="37"/>
  </w:num>
  <w:num w:numId="6" w16cid:durableId="688214254">
    <w:abstractNumId w:val="34"/>
  </w:num>
  <w:num w:numId="7" w16cid:durableId="437411025">
    <w:abstractNumId w:val="46"/>
  </w:num>
  <w:num w:numId="8" w16cid:durableId="1808233494">
    <w:abstractNumId w:val="6"/>
  </w:num>
  <w:num w:numId="9" w16cid:durableId="1719622207">
    <w:abstractNumId w:val="10"/>
  </w:num>
  <w:num w:numId="10" w16cid:durableId="959602585">
    <w:abstractNumId w:val="17"/>
  </w:num>
  <w:num w:numId="11" w16cid:durableId="485975325">
    <w:abstractNumId w:val="45"/>
  </w:num>
  <w:num w:numId="12" w16cid:durableId="1053775976">
    <w:abstractNumId w:val="15"/>
  </w:num>
  <w:num w:numId="13" w16cid:durableId="1327439853">
    <w:abstractNumId w:val="11"/>
  </w:num>
  <w:num w:numId="14" w16cid:durableId="1776516764">
    <w:abstractNumId w:val="14"/>
  </w:num>
  <w:num w:numId="15" w16cid:durableId="286207591">
    <w:abstractNumId w:val="0"/>
  </w:num>
  <w:num w:numId="16" w16cid:durableId="2008439773">
    <w:abstractNumId w:val="40"/>
  </w:num>
  <w:num w:numId="17" w16cid:durableId="1564291504">
    <w:abstractNumId w:val="1"/>
  </w:num>
  <w:num w:numId="18" w16cid:durableId="2070877337">
    <w:abstractNumId w:val="18"/>
  </w:num>
  <w:num w:numId="19" w16cid:durableId="335690673">
    <w:abstractNumId w:val="25"/>
  </w:num>
  <w:num w:numId="20" w16cid:durableId="1307081037">
    <w:abstractNumId w:val="35"/>
  </w:num>
  <w:num w:numId="21" w16cid:durableId="1679775328">
    <w:abstractNumId w:val="41"/>
  </w:num>
  <w:num w:numId="22" w16cid:durableId="906233802">
    <w:abstractNumId w:val="16"/>
  </w:num>
  <w:num w:numId="23" w16cid:durableId="409154064">
    <w:abstractNumId w:val="30"/>
  </w:num>
  <w:num w:numId="24" w16cid:durableId="1500534274">
    <w:abstractNumId w:val="32"/>
  </w:num>
  <w:num w:numId="25" w16cid:durableId="382951421">
    <w:abstractNumId w:val="9"/>
  </w:num>
  <w:num w:numId="26" w16cid:durableId="2140301535">
    <w:abstractNumId w:val="3"/>
  </w:num>
  <w:num w:numId="27" w16cid:durableId="1402483768">
    <w:abstractNumId w:val="33"/>
  </w:num>
  <w:num w:numId="28" w16cid:durableId="1095250537">
    <w:abstractNumId w:val="23"/>
  </w:num>
  <w:num w:numId="29" w16cid:durableId="430126481">
    <w:abstractNumId w:val="38"/>
  </w:num>
  <w:num w:numId="30" w16cid:durableId="971448370">
    <w:abstractNumId w:val="5"/>
  </w:num>
  <w:num w:numId="31" w16cid:durableId="1605309553">
    <w:abstractNumId w:val="28"/>
  </w:num>
  <w:num w:numId="32" w16cid:durableId="762333808">
    <w:abstractNumId w:val="29"/>
  </w:num>
  <w:num w:numId="33" w16cid:durableId="591816235">
    <w:abstractNumId w:val="42"/>
  </w:num>
  <w:num w:numId="34" w16cid:durableId="1648776713">
    <w:abstractNumId w:val="48"/>
  </w:num>
  <w:num w:numId="35" w16cid:durableId="2022004511">
    <w:abstractNumId w:val="2"/>
  </w:num>
  <w:num w:numId="36" w16cid:durableId="853616676">
    <w:abstractNumId w:val="50"/>
  </w:num>
  <w:num w:numId="37" w16cid:durableId="2136485182">
    <w:abstractNumId w:val="43"/>
  </w:num>
  <w:num w:numId="38" w16cid:durableId="306670337">
    <w:abstractNumId w:val="20"/>
  </w:num>
  <w:num w:numId="39" w16cid:durableId="1172841050">
    <w:abstractNumId w:val="36"/>
  </w:num>
  <w:num w:numId="40" w16cid:durableId="328557816">
    <w:abstractNumId w:val="39"/>
  </w:num>
  <w:num w:numId="41" w16cid:durableId="1600328728">
    <w:abstractNumId w:val="49"/>
  </w:num>
  <w:num w:numId="42" w16cid:durableId="1340355310">
    <w:abstractNumId w:val="21"/>
  </w:num>
  <w:num w:numId="43" w16cid:durableId="294066279">
    <w:abstractNumId w:val="31"/>
  </w:num>
  <w:num w:numId="44" w16cid:durableId="790636190">
    <w:abstractNumId w:val="47"/>
  </w:num>
  <w:num w:numId="45" w16cid:durableId="32925663">
    <w:abstractNumId w:val="19"/>
  </w:num>
  <w:num w:numId="46" w16cid:durableId="900748341">
    <w:abstractNumId w:val="24"/>
  </w:num>
  <w:num w:numId="47" w16cid:durableId="1782139856">
    <w:abstractNumId w:val="26"/>
  </w:num>
  <w:num w:numId="48" w16cid:durableId="1320815250">
    <w:abstractNumId w:val="27"/>
  </w:num>
  <w:num w:numId="49" w16cid:durableId="199172866">
    <w:abstractNumId w:val="8"/>
  </w:num>
  <w:num w:numId="50" w16cid:durableId="1242718244">
    <w:abstractNumId w:val="52"/>
  </w:num>
  <w:num w:numId="51" w16cid:durableId="748236501">
    <w:abstractNumId w:val="13"/>
  </w:num>
  <w:num w:numId="52" w16cid:durableId="230698205">
    <w:abstractNumId w:val="22"/>
  </w:num>
  <w:num w:numId="53" w16cid:durableId="1306593075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1224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0E43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068DE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A53C6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0D8C"/>
    <w:rsid w:val="003612B4"/>
    <w:rsid w:val="00361643"/>
    <w:rsid w:val="003715FB"/>
    <w:rsid w:val="003804B6"/>
    <w:rsid w:val="003942E3"/>
    <w:rsid w:val="003A525B"/>
    <w:rsid w:val="003A676C"/>
    <w:rsid w:val="003C3A31"/>
    <w:rsid w:val="003C726C"/>
    <w:rsid w:val="003C751A"/>
    <w:rsid w:val="003E0852"/>
    <w:rsid w:val="003E4808"/>
    <w:rsid w:val="003F04C8"/>
    <w:rsid w:val="003F5452"/>
    <w:rsid w:val="0041214A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2A24"/>
    <w:rsid w:val="004634AA"/>
    <w:rsid w:val="004671D7"/>
    <w:rsid w:val="004727FD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511B53"/>
    <w:rsid w:val="00516847"/>
    <w:rsid w:val="005173CE"/>
    <w:rsid w:val="0053032A"/>
    <w:rsid w:val="0053667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4D62"/>
    <w:rsid w:val="006357B1"/>
    <w:rsid w:val="006379FC"/>
    <w:rsid w:val="00637EFD"/>
    <w:rsid w:val="00650950"/>
    <w:rsid w:val="00651915"/>
    <w:rsid w:val="00652248"/>
    <w:rsid w:val="00652D40"/>
    <w:rsid w:val="00656F3E"/>
    <w:rsid w:val="00661361"/>
    <w:rsid w:val="00666EF4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A99"/>
    <w:rsid w:val="006F6179"/>
    <w:rsid w:val="006F6966"/>
    <w:rsid w:val="00702950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5137"/>
    <w:rsid w:val="007B155F"/>
    <w:rsid w:val="007B2519"/>
    <w:rsid w:val="007E020C"/>
    <w:rsid w:val="007E5807"/>
    <w:rsid w:val="007F0301"/>
    <w:rsid w:val="00800E52"/>
    <w:rsid w:val="00804AFB"/>
    <w:rsid w:val="00812758"/>
    <w:rsid w:val="0081281F"/>
    <w:rsid w:val="00826B4D"/>
    <w:rsid w:val="0083503B"/>
    <w:rsid w:val="0083639A"/>
    <w:rsid w:val="0084262F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95A53"/>
    <w:rsid w:val="008A2137"/>
    <w:rsid w:val="008B2944"/>
    <w:rsid w:val="008B30E8"/>
    <w:rsid w:val="008B7C3F"/>
    <w:rsid w:val="008C3E1D"/>
    <w:rsid w:val="008C7613"/>
    <w:rsid w:val="008E0125"/>
    <w:rsid w:val="008E030E"/>
    <w:rsid w:val="008F16CD"/>
    <w:rsid w:val="008F5F59"/>
    <w:rsid w:val="009009D8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60299"/>
    <w:rsid w:val="0096454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336D"/>
    <w:rsid w:val="009D2742"/>
    <w:rsid w:val="009D4519"/>
    <w:rsid w:val="009D4BA7"/>
    <w:rsid w:val="009E0090"/>
    <w:rsid w:val="009F36E3"/>
    <w:rsid w:val="00A059DE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96DA4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67F34"/>
    <w:rsid w:val="00B7156C"/>
    <w:rsid w:val="00B71601"/>
    <w:rsid w:val="00B749DA"/>
    <w:rsid w:val="00B7735B"/>
    <w:rsid w:val="00B900CA"/>
    <w:rsid w:val="00BB347E"/>
    <w:rsid w:val="00BD0F22"/>
    <w:rsid w:val="00BD32EE"/>
    <w:rsid w:val="00BE52F7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441E6"/>
    <w:rsid w:val="00C6394C"/>
    <w:rsid w:val="00C64F2E"/>
    <w:rsid w:val="00C80BB2"/>
    <w:rsid w:val="00C811AC"/>
    <w:rsid w:val="00C866DC"/>
    <w:rsid w:val="00C971F3"/>
    <w:rsid w:val="00CA0128"/>
    <w:rsid w:val="00CA284C"/>
    <w:rsid w:val="00CA29E6"/>
    <w:rsid w:val="00CA2EE5"/>
    <w:rsid w:val="00CA3F27"/>
    <w:rsid w:val="00CA5AC4"/>
    <w:rsid w:val="00CB16C3"/>
    <w:rsid w:val="00CB735B"/>
    <w:rsid w:val="00CC25FD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28AA"/>
    <w:rsid w:val="00D665FA"/>
    <w:rsid w:val="00D77182"/>
    <w:rsid w:val="00D80DC8"/>
    <w:rsid w:val="00D92615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B60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0759A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A75A5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5A9D0D8E-8D1D-42E9-853B-F5DEC1382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Indent3">
    <w:name w:val="Body Text Indent 3"/>
    <w:basedOn w:val="Normal"/>
    <w:link w:val="BodyTextIndent3Char"/>
    <w:unhideWhenUsed/>
    <w:rsid w:val="0007122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71224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1114</Words>
  <Characters>6351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52</cp:revision>
  <dcterms:created xsi:type="dcterms:W3CDTF">2025-07-19T17:54:00Z</dcterms:created>
  <dcterms:modified xsi:type="dcterms:W3CDTF">2025-11-16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